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976F1" w:rsidRDefault="00990D11">
      <w:pPr>
        <w:pStyle w:val="Title"/>
      </w:pPr>
      <w:bookmarkStart w:id="0" w:name="_GoBack"/>
      <w:bookmarkEnd w:id="0"/>
      <w:r>
        <w:t>Project1</w:t>
      </w:r>
    </w:p>
    <w:p w:rsidR="00D976F1" w:rsidRDefault="00990D11">
      <w:pPr>
        <w:pStyle w:val="Author"/>
      </w:pPr>
      <w:r>
        <w:t>Utkarsha Patil</w:t>
      </w:r>
    </w:p>
    <w:p w:rsidR="00D976F1" w:rsidRDefault="00990D11">
      <w:pPr>
        <w:pStyle w:val="Date"/>
      </w:pPr>
      <w:r>
        <w:t>February 13, 2019</w:t>
      </w:r>
    </w:p>
    <w:p w:rsidR="00D976F1" w:rsidRDefault="00990D11">
      <w:pPr>
        <w:pStyle w:val="Heading2"/>
      </w:pPr>
      <w:bookmarkStart w:id="1" w:name="introduction"/>
      <w:bookmarkEnd w:id="1"/>
      <w:r>
        <w:t>Introduction</w:t>
      </w:r>
    </w:p>
    <w:p w:rsidR="00D976F1" w:rsidRDefault="00990D11">
      <w:pPr>
        <w:pStyle w:val="FirstParagraph"/>
      </w:pPr>
      <w:r>
        <w:t>This assignment makes use of data from a personal activity monitoring device. This device collects data at 5 minute intervals through out the day. The data consists of two months of data from an anonymous individual collected during the months of October a</w:t>
      </w:r>
      <w:r>
        <w:t>nd November, 2012 and include the number of steps taken in 5 minute intervals each day.</w:t>
      </w:r>
    </w:p>
    <w:p w:rsidR="00D976F1" w:rsidRDefault="00990D11">
      <w:pPr>
        <w:pStyle w:val="Heading2"/>
      </w:pPr>
      <w:bookmarkStart w:id="2" w:name="data"/>
      <w:bookmarkEnd w:id="2"/>
      <w:r>
        <w:t>Data</w:t>
      </w:r>
    </w:p>
    <w:p w:rsidR="00D976F1" w:rsidRDefault="00990D11">
      <w:pPr>
        <w:pStyle w:val="FirstParagraph"/>
      </w:pPr>
      <w:r>
        <w:t>The data for this assignment can be downloaded from the course web site:</w:t>
      </w:r>
    </w:p>
    <w:p w:rsidR="00D976F1" w:rsidRDefault="00990D11">
      <w:pPr>
        <w:pStyle w:val="BodyText"/>
      </w:pPr>
      <w:r>
        <w:t>Dataset: Activity monitoring data [52K] The variables included in this dataset are:</w:t>
      </w:r>
    </w:p>
    <w:p w:rsidR="00D976F1" w:rsidRDefault="00990D11">
      <w:pPr>
        <w:pStyle w:val="BodyText"/>
      </w:pPr>
      <w:r>
        <w:t>steps:</w:t>
      </w:r>
      <w:r>
        <w:t xml:space="preserve"> Number of steps taking in a 5-minute interval (missing values are coded as NA) date: The date on which the measurement was taken in YYYY-MM-DD format interval: Identifier for the 5-minute interval in which measurement was taken</w:t>
      </w:r>
    </w:p>
    <w:p w:rsidR="00D976F1" w:rsidRDefault="00990D11">
      <w:pPr>
        <w:pStyle w:val="BodyText"/>
      </w:pPr>
      <w:r>
        <w:t xml:space="preserve">The dataset is stored in a </w:t>
      </w:r>
      <w:r>
        <w:t>comma-separated-value (CSV) file and there are a total of 17,568 observations in this dataset.</w:t>
      </w:r>
    </w:p>
    <w:p w:rsidR="00D976F1" w:rsidRDefault="00990D11">
      <w:pPr>
        <w:pStyle w:val="Heading2"/>
      </w:pPr>
      <w:bookmarkStart w:id="3" w:name="loading-and-preprocessing-the-data"/>
      <w:bookmarkEnd w:id="3"/>
      <w:r>
        <w:t>Loading and preprocessing the data</w:t>
      </w:r>
    </w:p>
    <w:p w:rsidR="00D976F1" w:rsidRDefault="00990D11">
      <w:pPr>
        <w:pStyle w:val="FirstParagraph"/>
      </w:pPr>
      <w:r>
        <w:t>I have already downloaded and unzipped activity.csv in my local directory.</w:t>
      </w:r>
    </w:p>
    <w:p w:rsidR="00D976F1" w:rsidRDefault="00990D11">
      <w:pPr>
        <w:pStyle w:val="SourceCode"/>
      </w:pPr>
      <w:r>
        <w:rPr>
          <w:rStyle w:val="VerbatimChar"/>
        </w:rPr>
        <w:t>data &lt;- read.csv("activity.csv")</w:t>
      </w:r>
    </w:p>
    <w:p w:rsidR="00D976F1" w:rsidRDefault="00990D11">
      <w:pPr>
        <w:pStyle w:val="Heading2"/>
      </w:pPr>
      <w:bookmarkStart w:id="4" w:name="what-is-mean-total-number-of-steps-taken"/>
      <w:bookmarkEnd w:id="4"/>
      <w:r>
        <w:t>What is mean total</w:t>
      </w:r>
      <w:r>
        <w:t xml:space="preserve"> number of steps taken per day?</w:t>
      </w:r>
    </w:p>
    <w:p w:rsidR="00D976F1" w:rsidRDefault="00990D11">
      <w:pPr>
        <w:pStyle w:val="FirstParagraph"/>
      </w:pPr>
      <w:r>
        <w:t>1.Calculate the total number of steps taken per day</w:t>
      </w:r>
    </w:p>
    <w:p w:rsidR="00D976F1" w:rsidRDefault="00990D11">
      <w:pPr>
        <w:pStyle w:val="SourceCode"/>
      </w:pPr>
      <w:r>
        <w:rPr>
          <w:rStyle w:val="VerbatimChar"/>
        </w:rPr>
        <w:t>#aggregating no. of steps per day</w:t>
      </w:r>
      <w:r>
        <w:br/>
      </w:r>
      <w:r>
        <w:rPr>
          <w:rStyle w:val="VerbatimChar"/>
        </w:rPr>
        <w:t>daily_steps &lt;- aggregate(steps ~ date, data, sum)</w:t>
      </w:r>
    </w:p>
    <w:p w:rsidR="00D976F1" w:rsidRDefault="00990D11">
      <w:pPr>
        <w:pStyle w:val="FirstParagraph"/>
      </w:pPr>
      <w:r>
        <w:t>2.If you do not understand the difference between a histogram and a bar plot, research t</w:t>
      </w:r>
      <w:r>
        <w:t>he difference between them. Make a histogram of the total number of steps taken each day</w:t>
      </w:r>
    </w:p>
    <w:p w:rsidR="00D976F1" w:rsidRDefault="00990D11">
      <w:pPr>
        <w:pStyle w:val="SourceCode"/>
      </w:pPr>
      <w:r>
        <w:rPr>
          <w:rStyle w:val="VerbatimChar"/>
        </w:rPr>
        <w:t>hist(daily_steps$steps, main = paste("Total steps per day"), col="blue", xlab="No. of steps")</w:t>
      </w:r>
    </w:p>
    <w:p w:rsidR="00D976F1" w:rsidRDefault="00990D11">
      <w:pPr>
        <w:pStyle w:val="FirstParagraph"/>
      </w:pPr>
      <w:r>
        <w:t>3.Calculate and report the mean and median of the total number of steps t</w:t>
      </w:r>
      <w:r>
        <w:t>aken per day</w:t>
      </w:r>
    </w:p>
    <w:p w:rsidR="00D976F1" w:rsidRDefault="00990D11">
      <w:pPr>
        <w:pStyle w:val="SourceCode"/>
      </w:pPr>
      <w:r>
        <w:rPr>
          <w:rStyle w:val="VerbatimChar"/>
        </w:rPr>
        <w:lastRenderedPageBreak/>
        <w:t>step_mean &lt;- mean(daily_steps$steps)</w:t>
      </w:r>
      <w:r>
        <w:br/>
      </w:r>
      <w:r>
        <w:rPr>
          <w:rStyle w:val="VerbatimChar"/>
        </w:rPr>
        <w:t>paste("Mean of total steps taken each day:", step_mean)</w:t>
      </w:r>
      <w:r>
        <w:br/>
      </w:r>
      <w:r>
        <w:rPr>
          <w:rStyle w:val="VerbatimChar"/>
        </w:rPr>
        <w:t>step_mean</w:t>
      </w:r>
      <w:r>
        <w:br/>
      </w:r>
      <w:r>
        <w:rPr>
          <w:rStyle w:val="VerbatimChar"/>
        </w:rPr>
        <w:t>step_median &lt;- median(daily_steps$steps)</w:t>
      </w:r>
      <w:r>
        <w:br/>
      </w:r>
      <w:r>
        <w:rPr>
          <w:rStyle w:val="VerbatimChar"/>
        </w:rPr>
        <w:t>paste("Median of total steps taken each day:", step_median)</w:t>
      </w:r>
    </w:p>
    <w:p w:rsidR="00D976F1" w:rsidRDefault="00990D11">
      <w:pPr>
        <w:pStyle w:val="Heading2"/>
      </w:pPr>
      <w:bookmarkStart w:id="5" w:name="what-is-the-average-daily-activity-patte"/>
      <w:bookmarkEnd w:id="5"/>
      <w:r>
        <w:t>What is the average daily activity patt</w:t>
      </w:r>
      <w:r>
        <w:t>ern?</w:t>
      </w:r>
    </w:p>
    <w:p w:rsidR="00D976F1" w:rsidRDefault="00990D11">
      <w:pPr>
        <w:pStyle w:val="FirstParagraph"/>
      </w:pPr>
      <w:r>
        <w:t>1.Make a time series plot (i.e.  type=“l”) of the 5-minute interval (x-axis) and the average number of steps taken, averaged across all days (y-axis)</w:t>
      </w:r>
    </w:p>
    <w:p w:rsidR="00D976F1" w:rsidRDefault="00990D11">
      <w:pPr>
        <w:pStyle w:val="SourceCode"/>
      </w:pPr>
      <w:r>
        <w:rPr>
          <w:rStyle w:val="VerbatimChar"/>
        </w:rPr>
        <w:t>interval_steps &lt;- aggregate(steps ~ interval, data, mean)</w:t>
      </w:r>
      <w:r>
        <w:br/>
      </w:r>
      <w:r>
        <w:rPr>
          <w:rStyle w:val="VerbatimChar"/>
        </w:rPr>
        <w:t>plot(interval_steps$interval, interval_step</w:t>
      </w:r>
      <w:r>
        <w:rPr>
          <w:rStyle w:val="VerbatimChar"/>
        </w:rPr>
        <w:t>s$steps, type="l", xlab="Interval", ylab="No. of steps", main="Avg no. steps taken per day by interval")</w:t>
      </w:r>
    </w:p>
    <w:p w:rsidR="00D976F1" w:rsidRDefault="00990D11">
      <w:pPr>
        <w:pStyle w:val="FirstParagraph"/>
      </w:pPr>
      <w:r>
        <w:t>2.Which 5-minute interval, on average across all the days in the dataset, contains the maximum number of steps?</w:t>
      </w:r>
    </w:p>
    <w:p w:rsidR="00D976F1" w:rsidRDefault="00990D11">
      <w:pPr>
        <w:pStyle w:val="SourceCode"/>
      </w:pPr>
      <w:r>
        <w:rPr>
          <w:rStyle w:val="VerbatimChar"/>
        </w:rPr>
        <w:t>max_interval &lt;- interval_steps[which.ma</w:t>
      </w:r>
      <w:r>
        <w:rPr>
          <w:rStyle w:val="VerbatimChar"/>
        </w:rPr>
        <w:t>x(interval_steps$steps),1]</w:t>
      </w:r>
      <w:r>
        <w:br/>
      </w:r>
      <w:r>
        <w:rPr>
          <w:rStyle w:val="VerbatimChar"/>
        </w:rPr>
        <w:t>paste("At 5-minute interval, on average across all the days in the dataset, contains the maximum number of steps:", max_interval)</w:t>
      </w:r>
    </w:p>
    <w:p w:rsidR="00D976F1" w:rsidRDefault="00990D11">
      <w:pPr>
        <w:pStyle w:val="Heading2"/>
      </w:pPr>
      <w:bookmarkStart w:id="6" w:name="imputing-missing-values"/>
      <w:bookmarkEnd w:id="6"/>
      <w:r>
        <w:t>Imputing missing values</w:t>
      </w:r>
    </w:p>
    <w:p w:rsidR="00D976F1" w:rsidRDefault="00990D11">
      <w:pPr>
        <w:pStyle w:val="FirstParagraph"/>
      </w:pPr>
      <w:r>
        <w:t>1.Calculate and report the total number of missing values in the dataset (i</w:t>
      </w:r>
      <w:r>
        <w:t>.e. the total number of rows with NAs)</w:t>
      </w:r>
    </w:p>
    <w:p w:rsidR="00D976F1" w:rsidRDefault="00990D11">
      <w:pPr>
        <w:pStyle w:val="SourceCode"/>
      </w:pPr>
      <w:r>
        <w:rPr>
          <w:rStyle w:val="VerbatimChar"/>
        </w:rPr>
        <w:t>NA_data &lt;- sum(is.na(data$steps))</w:t>
      </w:r>
      <w:r>
        <w:br/>
      </w:r>
      <w:r>
        <w:rPr>
          <w:rStyle w:val="VerbatimChar"/>
        </w:rPr>
        <w:t>NA_data</w:t>
      </w:r>
    </w:p>
    <w:p w:rsidR="00D976F1" w:rsidRDefault="00990D11">
      <w:pPr>
        <w:pStyle w:val="FirstParagraph"/>
      </w:pPr>
      <w:r>
        <w:t>2.Devise a strategy for filling in all of the missing values in the dataset. The strategy does not need to be sophisticated. For example, you could use the mean/median for that day, or the mean for that 5-minute interval, etc.</w:t>
      </w:r>
    </w:p>
    <w:p w:rsidR="00D976F1" w:rsidRDefault="00990D11">
      <w:pPr>
        <w:pStyle w:val="SourceCode"/>
      </w:pPr>
      <w:r>
        <w:rPr>
          <w:rStyle w:val="VerbatimChar"/>
        </w:rPr>
        <w:t>#Aggregating mean of original</w:t>
      </w:r>
      <w:r>
        <w:rPr>
          <w:rStyle w:val="VerbatimChar"/>
        </w:rPr>
        <w:t xml:space="preserve"> data for 5 minute interval </w:t>
      </w:r>
      <w:r>
        <w:br/>
      </w:r>
      <w:r>
        <w:rPr>
          <w:rStyle w:val="VerbatimChar"/>
        </w:rPr>
        <w:t>mean_i &lt;- aggregate(steps ~ interval, data, mean)</w:t>
      </w:r>
      <w:r>
        <w:br/>
      </w:r>
      <w:r>
        <w:rPr>
          <w:rStyle w:val="VerbatimChar"/>
        </w:rPr>
        <w:t>mean_i</w:t>
      </w:r>
    </w:p>
    <w:p w:rsidR="00D976F1" w:rsidRDefault="00990D11">
      <w:pPr>
        <w:pStyle w:val="FirstParagraph"/>
      </w:pPr>
      <w:r>
        <w:t>3.Create a new dataset that is equal to the original dataset but with the missing data filled in.</w:t>
      </w:r>
    </w:p>
    <w:p w:rsidR="00D976F1" w:rsidRDefault="00990D11">
      <w:pPr>
        <w:pStyle w:val="SourceCode"/>
      </w:pPr>
      <w:r>
        <w:rPr>
          <w:rStyle w:val="VerbatimChar"/>
        </w:rPr>
        <w:t>imputed_data &lt;- transform(data, mean_i$steps == ifelse(is.na(data$steps)</w:t>
      </w:r>
      <w:r>
        <w:rPr>
          <w:rStyle w:val="VerbatimChar"/>
        </w:rPr>
        <w:t>, mean_i$steps[match(data$interval, mean_i$interval)], data$steps))</w:t>
      </w:r>
      <w:r>
        <w:br/>
      </w:r>
      <w:r>
        <w:rPr>
          <w:rStyle w:val="VerbatimChar"/>
        </w:rPr>
        <w:t>imputed_data</w:t>
      </w:r>
    </w:p>
    <w:p w:rsidR="00D976F1" w:rsidRDefault="00990D11">
      <w:pPr>
        <w:pStyle w:val="SourceCode"/>
      </w:pPr>
      <w:r>
        <w:rPr>
          <w:rStyle w:val="VerbatimChar"/>
        </w:rPr>
        <w:t>imputed_data[as.character(imputed_data$date) == "2012-10-01", 1] &lt;- 0</w:t>
      </w:r>
    </w:p>
    <w:p w:rsidR="00D976F1" w:rsidRDefault="00990D11">
      <w:pPr>
        <w:pStyle w:val="FirstParagraph"/>
      </w:pPr>
      <w:r>
        <w:t>4.Make a histogram of the total number of steps taken each day and Calculate and report the mean and medi</w:t>
      </w:r>
      <w:r>
        <w:t xml:space="preserve">an total number of steps taken per day. Do these values differ from the </w:t>
      </w:r>
      <w:r>
        <w:lastRenderedPageBreak/>
        <w:t>estimates from the first part of the assignment? What is the impact of imputing missing data on the estimates of the total daily number of steps?</w:t>
      </w:r>
    </w:p>
    <w:p w:rsidR="00D976F1" w:rsidRDefault="00990D11">
      <w:pPr>
        <w:pStyle w:val="SourceCode"/>
      </w:pPr>
      <w:r>
        <w:rPr>
          <w:rStyle w:val="VerbatimChar"/>
        </w:rPr>
        <w:t>#aggregate steps for new imputed data</w:t>
      </w:r>
      <w:r>
        <w:br/>
      </w:r>
      <w:r>
        <w:rPr>
          <w:rStyle w:val="VerbatimChar"/>
        </w:rPr>
        <w:t>imputed_steps &lt;- aggregate(steps ~ date, imputed_data, sum)</w:t>
      </w:r>
      <w:r>
        <w:br/>
      </w:r>
      <w:r>
        <w:rPr>
          <w:rStyle w:val="VerbatimChar"/>
        </w:rPr>
        <w:t>par(mfrow=c(1,2))</w:t>
      </w:r>
      <w:r>
        <w:br/>
      </w:r>
      <w:r>
        <w:rPr>
          <w:rStyle w:val="VerbatimChar"/>
        </w:rPr>
        <w:t>hist(new_data_agg$steps, col="red", xlab="No of steps", ylab="Frequency", main="No of steps(aggregating NA values)")</w:t>
      </w:r>
      <w:r>
        <w:br/>
      </w:r>
      <w:r>
        <w:rPr>
          <w:rStyle w:val="VerbatimChar"/>
        </w:rPr>
        <w:t>hist(daily_steps$steps, col="blue", xlab="No of steps", ylab="Frequency", main="No of steps(Original data)")</w:t>
      </w:r>
    </w:p>
    <w:p w:rsidR="00D976F1" w:rsidRDefault="00990D11">
      <w:pPr>
        <w:pStyle w:val="SourceCode"/>
      </w:pPr>
      <w:r>
        <w:rPr>
          <w:rStyle w:val="VerbatimChar"/>
        </w:rPr>
        <w:t>#Calculate the mean and median total number of steps taken per day</w:t>
      </w:r>
      <w:r>
        <w:br/>
      </w:r>
      <w:r>
        <w:rPr>
          <w:rStyle w:val="VerbatimChar"/>
        </w:rPr>
        <w:t>new_mean &lt;- mean(imputed_steps$steps)</w:t>
      </w:r>
      <w:r>
        <w:br/>
      </w:r>
      <w:r>
        <w:rPr>
          <w:rStyle w:val="VerbatimChar"/>
        </w:rPr>
        <w:t>new_mean</w:t>
      </w:r>
      <w:r>
        <w:br/>
      </w:r>
      <w:r>
        <w:rPr>
          <w:rStyle w:val="VerbatimChar"/>
        </w:rPr>
        <w:t>new_median &lt;- median(imputed_step</w:t>
      </w:r>
      <w:r>
        <w:rPr>
          <w:rStyle w:val="VerbatimChar"/>
        </w:rPr>
        <w:t>s$steps)</w:t>
      </w:r>
      <w:r>
        <w:br/>
      </w:r>
      <w:r>
        <w:rPr>
          <w:rStyle w:val="VerbatimChar"/>
        </w:rPr>
        <w:t>new_median</w:t>
      </w:r>
    </w:p>
    <w:p w:rsidR="00D976F1" w:rsidRDefault="00990D11">
      <w:pPr>
        <w:pStyle w:val="SourceCode"/>
      </w:pPr>
      <w:r>
        <w:rPr>
          <w:rStyle w:val="VerbatimChar"/>
        </w:rPr>
        <w:t>#Calculate the difference between orginal and imputed data</w:t>
      </w:r>
      <w:r>
        <w:br/>
      </w:r>
      <w:r>
        <w:rPr>
          <w:rStyle w:val="VerbatimChar"/>
        </w:rPr>
        <w:t>diff_mean &lt;- step_mean - new_mean</w:t>
      </w:r>
      <w:r>
        <w:br/>
      </w:r>
      <w:r>
        <w:rPr>
          <w:rStyle w:val="VerbatimChar"/>
        </w:rPr>
        <w:t>paste("difference between between orginal and imputed mean:", diff_mean)</w:t>
      </w:r>
      <w:r>
        <w:br/>
      </w:r>
      <w:r>
        <w:rPr>
          <w:rStyle w:val="VerbatimChar"/>
        </w:rPr>
        <w:t>diff_median &lt;- step_median - new_median</w:t>
      </w:r>
      <w:r>
        <w:br/>
      </w:r>
      <w:r>
        <w:rPr>
          <w:rStyle w:val="VerbatimChar"/>
        </w:rPr>
        <w:t>paste("difference between betw</w:t>
      </w:r>
      <w:r>
        <w:rPr>
          <w:rStyle w:val="VerbatimChar"/>
        </w:rPr>
        <w:t>een orginal and imputed median:",diff_median)</w:t>
      </w:r>
    </w:p>
    <w:p w:rsidR="00D976F1" w:rsidRDefault="00990D11">
      <w:pPr>
        <w:pStyle w:val="Heading2"/>
      </w:pPr>
      <w:bookmarkStart w:id="7" w:name="are-there-differences-in-activity-patter"/>
      <w:bookmarkEnd w:id="7"/>
      <w:r>
        <w:t>Are there differences in activity patterns between weekdays and weekends?</w:t>
      </w:r>
    </w:p>
    <w:p w:rsidR="00D976F1" w:rsidRDefault="00990D11">
      <w:pPr>
        <w:pStyle w:val="Compact"/>
        <w:numPr>
          <w:ilvl w:val="0"/>
          <w:numId w:val="3"/>
        </w:numPr>
      </w:pPr>
      <w:r>
        <w:t>Create a new factor variable in the dataset with two levels – “weekday” and “weekend” indicating whether a given date is a weekday or we</w:t>
      </w:r>
      <w:r>
        <w:t>ekend day. ```{r} weekdays &lt;- c(“Monday”, “Tuesday”, “Wednesday”, “Thursday”,“Friday”) imputed_data</w:t>
      </w:r>
      <m:oMath>
        <m:r>
          <w:rPr>
            <w:rFonts w:ascii="Cambria Math" w:hAnsi="Cambria Math"/>
          </w:rPr>
          <m:t>wk</m:t>
        </m:r>
        <m: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as</m:t>
        </m:r>
        <m:r>
          <w:rPr>
            <w:rFonts w:ascii="Cambria Math" w:hAnsi="Cambria Math"/>
          </w:rPr>
          <m:t>.</m:t>
        </m:r>
        <m:r>
          <w:rPr>
            <w:rFonts w:ascii="Cambria Math" w:hAnsi="Cambria Math"/>
          </w:rPr>
          <m:t>factor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ifelse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is</m:t>
        </m:r>
        <m:r>
          <w:rPr>
            <w:rFonts w:ascii="Cambria Math" w:hAnsi="Cambria Math"/>
          </w:rPr>
          <m:t>.</m:t>
        </m:r>
        <m:r>
          <w:rPr>
            <w:rFonts w:ascii="Cambria Math" w:hAnsi="Cambria Math"/>
          </w:rPr>
          <m:t>element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weekdays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s</m:t>
        </m:r>
        <m:r>
          <w:rPr>
            <w:rFonts w:ascii="Cambria Math" w:hAnsi="Cambria Math"/>
          </w:rPr>
          <m:t>.</m:t>
        </m:r>
        <m:r>
          <w:rPr>
            <w:rFonts w:ascii="Cambria Math" w:hAnsi="Cambria Math"/>
          </w:rPr>
          <m:t>Date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impute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d</m:t>
            </m:r>
          </m:sub>
        </m:sSub>
        <m:r>
          <w:rPr>
            <w:rFonts w:ascii="Cambria Math" w:hAnsi="Cambria Math"/>
          </w:rPr>
          <m:t>ata</m:t>
        </m:r>
      </m:oMath>
      <w:r>
        <w:t>date)),weekdays), “Weekday”, “Weekend”)) imputed</w:t>
      </w:r>
      <w:r>
        <w:t>_steps &lt;- aggregate(steps ~ interval + wk, imputed_data, mean)</w:t>
      </w:r>
    </w:p>
    <w:p w:rsidR="00D976F1" w:rsidRDefault="00990D11">
      <w:pPr>
        <w:pStyle w:val="FirstParagraph"/>
      </w:pPr>
      <w:r>
        <w:t>library(lattice)</w:t>
      </w:r>
    </w:p>
    <w:p w:rsidR="00D976F1" w:rsidRDefault="00990D11">
      <w:pPr>
        <w:pStyle w:val="BodyText"/>
      </w:pPr>
      <w:r>
        <w:t>xyplot(imputed_steps</w:t>
      </w:r>
      <m:oMath>
        <m:r>
          <w:rPr>
            <w:rFonts w:ascii="Cambria Math" w:hAnsi="Cambria Math"/>
          </w:rPr>
          <m:t>steps</m:t>
        </m:r>
        <m:r>
          <w:rPr>
            <w:rFonts w:ascii="Cambria Math" w:hAnsi="Cambria Math"/>
          </w:rPr>
          <m:t> </m:t>
        </m:r>
        <m:r>
          <w:rPr>
            <w:rFonts w:ascii="Cambria Math" w:hAnsi="Cambria Math"/>
          </w:rPr>
          <m:t>impute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  <m:r>
          <w:rPr>
            <w:rFonts w:ascii="Cambria Math" w:hAnsi="Cambria Math"/>
          </w:rPr>
          <m:t>teps</m:t>
        </m:r>
      </m:oMath>
      <w:r>
        <w:t>interval|imputed_steps$wk, main=“Average Steps per Day by Interval”,xlab=“Interval”, ylab=“Steps”,layout=c(1,2), type=“l”</w:t>
      </w:r>
      <w:r>
        <w:t>)</w:t>
      </w:r>
    </w:p>
    <w:p w:rsidR="00D976F1" w:rsidRDefault="00990D11">
      <w:pPr>
        <w:pStyle w:val="BodyText"/>
      </w:pPr>
      <w:r>
        <w:t>```</w:t>
      </w:r>
    </w:p>
    <w:sectPr w:rsidR="00D976F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90D11" w:rsidRDefault="00990D11">
      <w:pPr>
        <w:spacing w:after="0"/>
      </w:pPr>
      <w:r>
        <w:separator/>
      </w:r>
    </w:p>
  </w:endnote>
  <w:endnote w:type="continuationSeparator" w:id="0">
    <w:p w:rsidR="00990D11" w:rsidRDefault="00990D1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90D11" w:rsidRDefault="00990D11">
      <w:r>
        <w:separator/>
      </w:r>
    </w:p>
  </w:footnote>
  <w:footnote w:type="continuationSeparator" w:id="0">
    <w:p w:rsidR="00990D11" w:rsidRDefault="00990D1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772A021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20B40D86"/>
    <w:multiLevelType w:val="multilevel"/>
    <w:tmpl w:val="A7DC57EE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79D9590E"/>
    <w:multiLevelType w:val="multilevel"/>
    <w:tmpl w:val="0914B41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2"/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90D07"/>
    <w:rsid w:val="00666657"/>
    <w:rsid w:val="00784D58"/>
    <w:rsid w:val="008D6863"/>
    <w:rsid w:val="00990D11"/>
    <w:rsid w:val="00B86B75"/>
    <w:rsid w:val="00BC48D5"/>
    <w:rsid w:val="00C36279"/>
    <w:rsid w:val="00D976F1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4506832F-1BB9-442A-8E8F-DE172621FD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777</Words>
  <Characters>4430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ject1</vt:lpstr>
    </vt:vector>
  </TitlesOfParts>
  <Company/>
  <LinksUpToDate>false</LinksUpToDate>
  <CharactersWithSpaces>51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1</dc:title>
  <dc:creator>Utkarsha Patil</dc:creator>
  <cp:lastModifiedBy>shreyan.shinde@outlook.com</cp:lastModifiedBy>
  <cp:revision>2</cp:revision>
  <dcterms:created xsi:type="dcterms:W3CDTF">2019-02-14T15:54:00Z</dcterms:created>
  <dcterms:modified xsi:type="dcterms:W3CDTF">2019-02-14T15:54:00Z</dcterms:modified>
</cp:coreProperties>
</file>